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защиты данных ПК/телефона.</w:t>
      </w:r>
    </w:p>
    <w:bookmarkEnd w:id="20"/>
    <w:bookmarkStart w:id="5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грузочный сектор диска, как и другие сектора диска, можно зашифровать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Шифрование диска основано на симметричном шифровании, как правило на алгоритме AE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VeraCrypt и BitLocker - примеры программ, с помощью которых можно зашифровать жесткий диск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 стойким паролям обычно относят пароли, содержащие большие и маленькие буквы алфавита, цифры, специальные символы, не имеющие реальной смысловой нагрузки, выберем такой пароль из списк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Менеджеры паролей являются самым безопасным методом хранения паролей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апча нужна для защиты от автоматизированных атак, направленных на получение несанкционированного доступа, она не используется для замены паролей, защиты кук пользователя, безопасного хранения паролей на сервере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Хэширование паролей нужно для того, чтобы не хранить пароли на сервере в открытом виде, для конфиденциальности паролей пользователей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ль для улучшения стойкости паролей не поможет, если злоумышленник получил доступ к серверу, так как она хранится на сервер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азные пароли на всех сайтах, периодическая смена паролей, сложные пароли, капча защищают от утечек данных атакой перебором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реди представленных ссылок, ссылка для входа в сбербанк и для входа в яндекс являются фишинговыми, так как не имеют никакого отношения к сбербанку и яндексу соответственно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Фишинговый имейл может прийти от знакомого адреса, этот вид фишинга называется спуфинг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пуфинг - это подмена адреса отправителя в имейлах, вид фишинг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ирус-троян маскируется под легитимную программу, при этом содержа в себе вредоносное ПО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протоколе мессенджеров Signal ключ шифрования формируется при генерации первого сообщения стороной-отправителем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уть сквозного шифрования состоит в том, что сообщения передаются по узлам связи (серверам) в зашифрованном виде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защиты данных ПК/телефона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2</dc:title>
  <dc:creator>Александр Андреевич Шуплецов</dc:creator>
  <dc:language>ru-RU</dc:language>
  <cp:keywords/>
  <dcterms:created xsi:type="dcterms:W3CDTF">2024-05-05T16:56:01Z</dcterms:created>
  <dcterms:modified xsi:type="dcterms:W3CDTF">2024-05-05T1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щита ПК/телефо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